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9553E" w14:textId="0C0980DF" w:rsidR="001A0295" w:rsidRDefault="00AA6A82" w:rsidP="001A0295">
      <w:pPr>
        <w:jc w:val="center"/>
        <w:rPr>
          <w:rFonts w:ascii="Abadi" w:hAnsi="Abadi"/>
          <w:b/>
          <w:bCs/>
          <w:sz w:val="28"/>
          <w:szCs w:val="28"/>
        </w:rPr>
      </w:pPr>
      <w:r w:rsidRPr="00AA6A82">
        <w:rPr>
          <w:rFonts w:ascii="Abadi" w:hAnsi="Abadi"/>
          <w:b/>
          <w:bCs/>
          <w:sz w:val="28"/>
          <w:szCs w:val="28"/>
        </w:rPr>
        <w:t>RESIGNATION LETTER FOR JOB PROMOTION</w:t>
      </w:r>
    </w:p>
    <w:p w14:paraId="63A1AD2C" w14:textId="77777777" w:rsidR="001A0295" w:rsidRPr="001F16AF" w:rsidRDefault="001A0295" w:rsidP="001F16AF">
      <w:pPr>
        <w:spacing w:before="240"/>
        <w:jc w:val="center"/>
        <w:rPr>
          <w:rFonts w:ascii="Abadi" w:hAnsi="Abadi"/>
          <w:sz w:val="28"/>
          <w:szCs w:val="28"/>
        </w:rPr>
      </w:pPr>
    </w:p>
    <w:p w14:paraId="0F9B63C9" w14:textId="4F56A457" w:rsidR="001A0295" w:rsidRPr="001F16AF" w:rsidRDefault="001F16AF" w:rsidP="001F16AF">
      <w:pPr>
        <w:spacing w:before="240"/>
        <w:jc w:val="both"/>
        <w:rPr>
          <w:rFonts w:ascii="Abadi" w:hAnsi="Abadi"/>
          <w:sz w:val="24"/>
          <w:szCs w:val="24"/>
        </w:rPr>
      </w:pPr>
      <w:r w:rsidRPr="001F16AF">
        <w:rPr>
          <w:rFonts w:ascii="Abadi" w:hAnsi="Abadi"/>
          <w:sz w:val="24"/>
          <w:szCs w:val="24"/>
        </w:rPr>
        <w:t>Dear</w:t>
      </w:r>
      <w:r>
        <w:rPr>
          <w:rFonts w:ascii="Abadi" w:hAnsi="Abadi"/>
          <w:sz w:val="24"/>
          <w:szCs w:val="24"/>
        </w:rPr>
        <w:t xml:space="preserve"> Sir</w:t>
      </w:r>
      <w:r w:rsidRPr="001F16AF">
        <w:rPr>
          <w:rFonts w:ascii="Abadi" w:hAnsi="Abadi"/>
          <w:sz w:val="24"/>
          <w:szCs w:val="24"/>
        </w:rPr>
        <w:t>,</w:t>
      </w:r>
    </w:p>
    <w:p w14:paraId="7B8678A9" w14:textId="49EB7F03" w:rsidR="001A0295" w:rsidRDefault="00E11F2E" w:rsidP="001F16AF">
      <w:pPr>
        <w:spacing w:before="240" w:line="360" w:lineRule="auto"/>
        <w:jc w:val="both"/>
        <w:rPr>
          <w:rFonts w:ascii="Abadi" w:hAnsi="Abadi"/>
          <w:sz w:val="24"/>
          <w:szCs w:val="24"/>
        </w:rPr>
      </w:pPr>
      <w:r w:rsidRPr="00AA6A82">
        <w:rPr>
          <w:rFonts w:ascii="Abadi" w:hAnsi="Abadi"/>
          <w:sz w:val="24"/>
          <w:szCs w:val="24"/>
        </w:rPr>
        <w:t>I hope this letter finds you well. Thank you so much for allowing me to belong to this firm as an employee. I have learned a lot. Through this job, I have made a proper career foundation. However, change is inevitable. It is time that I feel I should quit this firm. I have been considered to fill a higher position in a given firm, and I think of accepting the offer if you allow me.</w:t>
      </w:r>
    </w:p>
    <w:p w14:paraId="408A7CE4" w14:textId="1BE61850" w:rsidR="001A0295" w:rsidRDefault="00E11F2E" w:rsidP="00AA6A82">
      <w:pPr>
        <w:spacing w:line="360" w:lineRule="auto"/>
        <w:jc w:val="both"/>
        <w:rPr>
          <w:rFonts w:ascii="Abadi" w:hAnsi="Abadi"/>
          <w:sz w:val="24"/>
          <w:szCs w:val="24"/>
        </w:rPr>
      </w:pPr>
      <w:r w:rsidRPr="00AA6A82">
        <w:rPr>
          <w:rFonts w:ascii="Abadi" w:hAnsi="Abadi"/>
          <w:sz w:val="24"/>
          <w:szCs w:val="24"/>
        </w:rPr>
        <w:t>In this regard, I think that 4th Dec should be my last reporting day. Before then, however, I am willing to give the company a smooth transition. I am working on my database to have it updated. I will also prepare my team members for the change. I am open to being engaged further for a smooth transition and also to be contacted after I have left.</w:t>
      </w:r>
    </w:p>
    <w:p w14:paraId="0F2E0755" w14:textId="77777777" w:rsidR="00AA6A82" w:rsidRPr="00AA6A82" w:rsidRDefault="00AA6A82" w:rsidP="00AA6A82">
      <w:pPr>
        <w:spacing w:line="360" w:lineRule="auto"/>
        <w:jc w:val="both"/>
        <w:rPr>
          <w:rFonts w:ascii="Abadi" w:hAnsi="Abadi"/>
          <w:sz w:val="24"/>
          <w:szCs w:val="24"/>
        </w:rPr>
      </w:pPr>
    </w:p>
    <w:p w14:paraId="732C80EA" w14:textId="77777777" w:rsidR="00E11F2E" w:rsidRPr="00AA6A82" w:rsidRDefault="00E11F2E" w:rsidP="00AA6A82">
      <w:pPr>
        <w:spacing w:line="360" w:lineRule="auto"/>
        <w:jc w:val="both"/>
        <w:rPr>
          <w:rFonts w:ascii="Abadi" w:hAnsi="Abadi"/>
          <w:sz w:val="24"/>
          <w:szCs w:val="24"/>
        </w:rPr>
      </w:pPr>
      <w:r w:rsidRPr="00AA6A82">
        <w:rPr>
          <w:rFonts w:ascii="Abadi" w:hAnsi="Abadi"/>
          <w:sz w:val="24"/>
          <w:szCs w:val="24"/>
        </w:rPr>
        <w:t>Thank you</w:t>
      </w:r>
    </w:p>
    <w:p w14:paraId="66A414CF" w14:textId="77777777" w:rsidR="00E11F2E" w:rsidRPr="00AA6A82" w:rsidRDefault="00E11F2E" w:rsidP="00AA6A82">
      <w:pPr>
        <w:spacing w:line="360" w:lineRule="auto"/>
        <w:jc w:val="both"/>
        <w:rPr>
          <w:rFonts w:ascii="Abadi" w:hAnsi="Abadi"/>
          <w:sz w:val="24"/>
          <w:szCs w:val="24"/>
        </w:rPr>
      </w:pPr>
      <w:r w:rsidRPr="00AA6A82">
        <w:rPr>
          <w:rFonts w:ascii="Abadi" w:hAnsi="Abadi"/>
          <w:sz w:val="24"/>
          <w:szCs w:val="24"/>
        </w:rPr>
        <w:t>Regards Rollan</w:t>
      </w:r>
    </w:p>
    <w:p w14:paraId="5A194AA5" w14:textId="77777777" w:rsidR="00B55F50" w:rsidRPr="00AA6A82" w:rsidRDefault="00B55F50" w:rsidP="00AA6A82">
      <w:pPr>
        <w:spacing w:line="360" w:lineRule="auto"/>
        <w:jc w:val="both"/>
        <w:rPr>
          <w:rFonts w:ascii="Abadi" w:hAnsi="Abadi"/>
          <w:sz w:val="24"/>
          <w:szCs w:val="24"/>
        </w:rPr>
      </w:pPr>
    </w:p>
    <w:sectPr w:rsidR="00B55F50" w:rsidRPr="00AA6A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NLcwMDI1MzK3sLRQ0lEKTi0uzszPAykwrAUA33WXlCwAAAA="/>
  </w:docVars>
  <w:rsids>
    <w:rsidRoot w:val="00E11F2E"/>
    <w:rsid w:val="001A0295"/>
    <w:rsid w:val="001F16AF"/>
    <w:rsid w:val="00AA6A82"/>
    <w:rsid w:val="00B55F50"/>
    <w:rsid w:val="00E11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E53AA"/>
  <w15:chartTrackingRefBased/>
  <w15:docId w15:val="{15BA71FD-B0C6-4B38-9AD7-A48DCBE3B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5</Words>
  <Characters>654</Characters>
  <Application>Microsoft Office Word</Application>
  <DocSecurity>0</DocSecurity>
  <Lines>2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Dell</cp:lastModifiedBy>
  <cp:revision>4</cp:revision>
  <cp:lastPrinted>2019-11-22T17:37:00Z</cp:lastPrinted>
  <dcterms:created xsi:type="dcterms:W3CDTF">2022-05-12T04:45:00Z</dcterms:created>
  <dcterms:modified xsi:type="dcterms:W3CDTF">2022-05-22T10:33:00Z</dcterms:modified>
</cp:coreProperties>
</file>